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0E34" w:rsidRPr="00731D2B" w:rsidRDefault="00110E34" w:rsidP="00400C2C">
      <w:pPr>
        <w:spacing w:after="0" w:line="240" w:lineRule="auto"/>
        <w:jc w:val="center"/>
        <w:rPr>
          <w:rFonts w:ascii="Vivaldi" w:hAnsi="Vivaldi" w:cs="Times New Roman"/>
          <w:b/>
          <w:sz w:val="40"/>
          <w:szCs w:val="40"/>
        </w:rPr>
      </w:pPr>
      <w:r w:rsidRPr="00731D2B">
        <w:rPr>
          <w:rFonts w:ascii="Vivaldi" w:hAnsi="Vivaldi" w:cs="Times New Roman"/>
          <w:b/>
          <w:sz w:val="40"/>
          <w:szCs w:val="40"/>
        </w:rPr>
        <w:t>The Light of the World</w:t>
      </w:r>
    </w:p>
    <w:p w:rsidR="00110E34" w:rsidRPr="00731D2B" w:rsidRDefault="00110E34" w:rsidP="00400C2C">
      <w:pPr>
        <w:spacing w:after="0" w:line="240" w:lineRule="auto"/>
        <w:jc w:val="center"/>
        <w:rPr>
          <w:rFonts w:ascii="Rockwell Extra Bold" w:hAnsi="Rockwell Extra Bold" w:cs="Times New Roman"/>
          <w:b/>
          <w:sz w:val="32"/>
          <w:szCs w:val="32"/>
        </w:rPr>
      </w:pPr>
      <w:r w:rsidRPr="00731D2B">
        <w:rPr>
          <w:rFonts w:ascii="Rockwell Extra Bold" w:hAnsi="Rockwell Extra Bold" w:cs="Times New Roman"/>
          <w:b/>
          <w:sz w:val="32"/>
          <w:szCs w:val="32"/>
        </w:rPr>
        <w:t>LIGHT SHINES INTO THE DARKNESS</w:t>
      </w:r>
    </w:p>
    <w:p w:rsidR="00110E34" w:rsidRPr="00731D2B" w:rsidRDefault="0029547B" w:rsidP="00400C2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1D2B">
        <w:rPr>
          <w:rFonts w:ascii="Times New Roman" w:hAnsi="Times New Roman" w:cs="Times New Roman"/>
          <w:b/>
          <w:sz w:val="24"/>
          <w:szCs w:val="24"/>
        </w:rPr>
        <w:t>John 1:9-14</w:t>
      </w:r>
    </w:p>
    <w:p w:rsidR="0029547B" w:rsidRPr="00110E34" w:rsidRDefault="0029547B" w:rsidP="00110E3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110E34" w:rsidRPr="00400C2C" w:rsidRDefault="00110E34" w:rsidP="00110E34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400C2C">
        <w:rPr>
          <w:rFonts w:ascii="Rockwell Extra Bold" w:hAnsi="Rockwell Extra Bold" w:cs="Times New Roman"/>
          <w:b/>
          <w:sz w:val="28"/>
        </w:rPr>
        <w:t xml:space="preserve">THE </w:t>
      </w:r>
      <w:r w:rsidR="002264C3">
        <w:rPr>
          <w:rFonts w:ascii="Rockwell Extra Bold" w:hAnsi="Rockwell Extra Bold" w:cs="Times New Roman"/>
          <w:b/>
          <w:sz w:val="28"/>
        </w:rPr>
        <w:t xml:space="preserve">_______________ </w:t>
      </w:r>
      <w:r w:rsidRPr="00400C2C">
        <w:rPr>
          <w:rFonts w:ascii="Rockwell Extra Bold" w:hAnsi="Rockwell Extra Bold" w:cs="Times New Roman"/>
          <w:b/>
          <w:sz w:val="28"/>
        </w:rPr>
        <w:t xml:space="preserve">OF </w:t>
      </w:r>
      <w:r w:rsidR="002264C3">
        <w:rPr>
          <w:rFonts w:ascii="Rockwell Extra Bold" w:hAnsi="Rockwell Extra Bold" w:cs="Times New Roman"/>
          <w:b/>
          <w:sz w:val="28"/>
        </w:rPr>
        <w:t>__________________</w:t>
      </w:r>
    </w:p>
    <w:p w:rsidR="00110E34" w:rsidRPr="00400C2C" w:rsidRDefault="002264C3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____________________</w:t>
      </w:r>
      <w:r w:rsidR="00E11AE2">
        <w:rPr>
          <w:rFonts w:ascii="Times New Roman" w:hAnsi="Times New Roman" w:cs="Times New Roman"/>
          <w:b/>
          <w:sz w:val="24"/>
        </w:rPr>
        <w:t>the</w:t>
      </w:r>
      <w:r>
        <w:rPr>
          <w:rFonts w:ascii="Times New Roman" w:hAnsi="Times New Roman" w:cs="Times New Roman"/>
          <w:b/>
          <w:sz w:val="24"/>
        </w:rPr>
        <w:t>___________________</w:t>
      </w:r>
      <w:r w:rsidR="00400C2C" w:rsidRPr="00400C2C">
        <w:rPr>
          <w:rFonts w:ascii="Times New Roman" w:hAnsi="Times New Roman" w:cs="Times New Roman"/>
          <w:b/>
          <w:sz w:val="24"/>
        </w:rPr>
        <w:t>.</w:t>
      </w:r>
    </w:p>
    <w:p w:rsidR="00400C2C" w:rsidRDefault="00400C2C" w:rsidP="00110E34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400C2C" w:rsidRPr="00400C2C" w:rsidRDefault="00400C2C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00C2C">
        <w:rPr>
          <w:rFonts w:ascii="Times New Roman" w:hAnsi="Times New Roman" w:cs="Times New Roman"/>
          <w:b/>
          <w:sz w:val="24"/>
        </w:rPr>
        <w:t xml:space="preserve">The </w:t>
      </w:r>
      <w:r w:rsidR="002264C3">
        <w:rPr>
          <w:rFonts w:ascii="Times New Roman" w:hAnsi="Times New Roman" w:cs="Times New Roman"/>
          <w:b/>
          <w:sz w:val="24"/>
        </w:rPr>
        <w:t>_______________ _________________</w:t>
      </w:r>
      <w:r w:rsidRPr="00400C2C">
        <w:rPr>
          <w:rFonts w:ascii="Times New Roman" w:hAnsi="Times New Roman" w:cs="Times New Roman"/>
          <w:b/>
          <w:sz w:val="24"/>
        </w:rPr>
        <w:t xml:space="preserve"> </w:t>
      </w:r>
      <w:r w:rsidR="002264C3">
        <w:rPr>
          <w:rFonts w:ascii="Times New Roman" w:hAnsi="Times New Roman" w:cs="Times New Roman"/>
          <w:b/>
          <w:sz w:val="24"/>
        </w:rPr>
        <w:t>____________</w:t>
      </w:r>
      <w:r w:rsidRPr="00400C2C">
        <w:rPr>
          <w:rFonts w:ascii="Times New Roman" w:hAnsi="Times New Roman" w:cs="Times New Roman"/>
          <w:b/>
          <w:sz w:val="24"/>
        </w:rPr>
        <w:t>.</w:t>
      </w:r>
    </w:p>
    <w:p w:rsidR="00400C2C" w:rsidRPr="00731D2B" w:rsidRDefault="00E86E53" w:rsidP="00110E3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Luke 22:53</w:t>
      </w:r>
    </w:p>
    <w:p w:rsidR="00400C2C" w:rsidRPr="00400C2C" w:rsidRDefault="00400C2C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00C2C">
        <w:rPr>
          <w:rFonts w:ascii="Times New Roman" w:hAnsi="Times New Roman" w:cs="Times New Roman"/>
          <w:b/>
          <w:sz w:val="24"/>
        </w:rPr>
        <w:t>You can get</w:t>
      </w:r>
      <w:r w:rsidR="002264C3">
        <w:rPr>
          <w:rFonts w:ascii="Times New Roman" w:hAnsi="Times New Roman" w:cs="Times New Roman"/>
          <w:b/>
          <w:sz w:val="24"/>
        </w:rPr>
        <w:t>__________</w:t>
      </w:r>
      <w:r w:rsidRPr="00400C2C">
        <w:rPr>
          <w:rFonts w:ascii="Times New Roman" w:hAnsi="Times New Roman" w:cs="Times New Roman"/>
          <w:b/>
          <w:sz w:val="24"/>
        </w:rPr>
        <w:t xml:space="preserve"> in the </w:t>
      </w:r>
      <w:r w:rsidR="002264C3">
        <w:rPr>
          <w:rFonts w:ascii="Times New Roman" w:hAnsi="Times New Roman" w:cs="Times New Roman"/>
          <w:b/>
          <w:sz w:val="24"/>
        </w:rPr>
        <w:t>_________________</w:t>
      </w:r>
      <w:r w:rsidRPr="00400C2C">
        <w:rPr>
          <w:rFonts w:ascii="Times New Roman" w:hAnsi="Times New Roman" w:cs="Times New Roman"/>
          <w:b/>
          <w:sz w:val="24"/>
        </w:rPr>
        <w:t>.</w:t>
      </w:r>
    </w:p>
    <w:p w:rsidR="00110E34" w:rsidRPr="00731D2B" w:rsidRDefault="00E86E53" w:rsidP="00110E34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1:10, 11; John 3:19</w:t>
      </w:r>
    </w:p>
    <w:p w:rsidR="00110E34" w:rsidRPr="00400C2C" w:rsidRDefault="00110E34" w:rsidP="00110E34">
      <w:pPr>
        <w:spacing w:after="0" w:line="240" w:lineRule="auto"/>
        <w:rPr>
          <w:rFonts w:ascii="Rockwell Extra Bold" w:hAnsi="Rockwell Extra Bold" w:cs="Times New Roman"/>
          <w:b/>
          <w:sz w:val="28"/>
        </w:rPr>
      </w:pPr>
      <w:r w:rsidRPr="00400C2C">
        <w:rPr>
          <w:rFonts w:ascii="Rockwell Extra Bold" w:hAnsi="Rockwell Extra Bold" w:cs="Times New Roman"/>
          <w:b/>
          <w:sz w:val="28"/>
        </w:rPr>
        <w:t xml:space="preserve">JESUS, THE </w:t>
      </w:r>
      <w:r w:rsidR="002264C3">
        <w:rPr>
          <w:rFonts w:ascii="Rockwell Extra Bold" w:hAnsi="Rockwell Extra Bold" w:cs="Times New Roman"/>
          <w:b/>
          <w:sz w:val="28"/>
        </w:rPr>
        <w:t xml:space="preserve">________________ </w:t>
      </w:r>
      <w:r w:rsidRPr="00400C2C">
        <w:rPr>
          <w:rFonts w:ascii="Rockwell Extra Bold" w:hAnsi="Rockwell Extra Bold" w:cs="Times New Roman"/>
          <w:b/>
          <w:sz w:val="28"/>
        </w:rPr>
        <w:t xml:space="preserve">OF THE </w:t>
      </w:r>
      <w:r w:rsidR="002264C3">
        <w:rPr>
          <w:rFonts w:ascii="Rockwell Extra Bold" w:hAnsi="Rockwell Extra Bold" w:cs="Times New Roman"/>
          <w:b/>
          <w:sz w:val="28"/>
        </w:rPr>
        <w:t>____________________</w:t>
      </w:r>
    </w:p>
    <w:p w:rsidR="00110E34" w:rsidRPr="00400C2C" w:rsidRDefault="0029547B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00C2C">
        <w:rPr>
          <w:rFonts w:ascii="Times New Roman" w:hAnsi="Times New Roman" w:cs="Times New Roman"/>
          <w:b/>
          <w:sz w:val="24"/>
        </w:rPr>
        <w:t xml:space="preserve">Light brings </w:t>
      </w:r>
      <w:r w:rsidR="002264C3">
        <w:rPr>
          <w:rFonts w:ascii="Times New Roman" w:hAnsi="Times New Roman" w:cs="Times New Roman"/>
          <w:b/>
          <w:sz w:val="24"/>
        </w:rPr>
        <w:t xml:space="preserve">____________ </w:t>
      </w:r>
      <w:r w:rsidRPr="00400C2C">
        <w:rPr>
          <w:rFonts w:ascii="Times New Roman" w:hAnsi="Times New Roman" w:cs="Times New Roman"/>
          <w:b/>
          <w:sz w:val="24"/>
        </w:rPr>
        <w:t xml:space="preserve">and </w:t>
      </w:r>
      <w:r w:rsidR="002264C3">
        <w:rPr>
          <w:rFonts w:ascii="Times New Roman" w:hAnsi="Times New Roman" w:cs="Times New Roman"/>
          <w:b/>
          <w:sz w:val="24"/>
        </w:rPr>
        <w:t>___________________</w:t>
      </w:r>
      <w:r w:rsidRPr="00400C2C">
        <w:rPr>
          <w:rFonts w:ascii="Times New Roman" w:hAnsi="Times New Roman" w:cs="Times New Roman"/>
          <w:b/>
          <w:sz w:val="24"/>
        </w:rPr>
        <w:t>.</w:t>
      </w:r>
    </w:p>
    <w:p w:rsidR="0029547B" w:rsidRPr="002264C3" w:rsidRDefault="00E86E53" w:rsidP="002264C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1:9</w:t>
      </w:r>
    </w:p>
    <w:p w:rsidR="00E86E53" w:rsidRPr="002264C3" w:rsidRDefault="00E86E53" w:rsidP="002264C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Romans 1:21</w:t>
      </w:r>
    </w:p>
    <w:p w:rsidR="00E11AE2" w:rsidRPr="002264C3" w:rsidRDefault="00E11AE2" w:rsidP="002264C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12:35</w:t>
      </w:r>
    </w:p>
    <w:p w:rsidR="00E86E53" w:rsidRPr="002264C3" w:rsidRDefault="00E86E53" w:rsidP="002264C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12:46</w:t>
      </w:r>
    </w:p>
    <w:p w:rsidR="00E86E53" w:rsidRPr="002264C3" w:rsidRDefault="00E86E53" w:rsidP="002264C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12:46</w:t>
      </w:r>
    </w:p>
    <w:p w:rsidR="0029547B" w:rsidRPr="00731D2B" w:rsidRDefault="00E86E53" w:rsidP="00110E3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9:</w:t>
      </w:r>
      <w:r w:rsidR="00E11AE2" w:rsidRPr="002264C3">
        <w:rPr>
          <w:rFonts w:ascii="Times New Roman" w:hAnsi="Times New Roman" w:cs="Times New Roman"/>
          <w:sz w:val="24"/>
        </w:rPr>
        <w:t>3</w:t>
      </w:r>
      <w:r w:rsidR="00CE083B" w:rsidRPr="002264C3">
        <w:rPr>
          <w:rFonts w:ascii="Times New Roman" w:hAnsi="Times New Roman" w:cs="Times New Roman"/>
          <w:sz w:val="24"/>
        </w:rPr>
        <w:t>9</w:t>
      </w:r>
    </w:p>
    <w:p w:rsidR="0029547B" w:rsidRPr="00400C2C" w:rsidRDefault="0029547B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00C2C">
        <w:rPr>
          <w:rFonts w:ascii="Times New Roman" w:hAnsi="Times New Roman" w:cs="Times New Roman"/>
          <w:b/>
          <w:sz w:val="24"/>
        </w:rPr>
        <w:t xml:space="preserve">Light brings </w:t>
      </w:r>
      <w:r w:rsidR="002264C3">
        <w:rPr>
          <w:rFonts w:ascii="Times New Roman" w:hAnsi="Times New Roman" w:cs="Times New Roman"/>
          <w:b/>
          <w:sz w:val="24"/>
        </w:rPr>
        <w:t>________________</w:t>
      </w:r>
      <w:r w:rsidRPr="00400C2C">
        <w:rPr>
          <w:rFonts w:ascii="Times New Roman" w:hAnsi="Times New Roman" w:cs="Times New Roman"/>
          <w:b/>
          <w:sz w:val="24"/>
        </w:rPr>
        <w:t>.</w:t>
      </w:r>
    </w:p>
    <w:p w:rsidR="0029547B" w:rsidRPr="002264C3" w:rsidRDefault="00CE083B" w:rsidP="002264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Romans 3:23</w:t>
      </w:r>
    </w:p>
    <w:p w:rsidR="00CE083B" w:rsidRPr="002264C3" w:rsidRDefault="00CE083B" w:rsidP="002264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Romans 6:23</w:t>
      </w:r>
    </w:p>
    <w:p w:rsidR="00CE083B" w:rsidRPr="002264C3" w:rsidRDefault="00CE083B" w:rsidP="002264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Matthew 4:16</w:t>
      </w:r>
    </w:p>
    <w:p w:rsidR="00CE083B" w:rsidRPr="002264C3" w:rsidRDefault="00CE083B" w:rsidP="002264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8:12</w:t>
      </w:r>
    </w:p>
    <w:p w:rsidR="00CE083B" w:rsidRPr="002264C3" w:rsidRDefault="00CE083B" w:rsidP="002264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I John 5:12</w:t>
      </w:r>
    </w:p>
    <w:p w:rsidR="0029547B" w:rsidRPr="00731D2B" w:rsidRDefault="00CE083B" w:rsidP="00110E3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3:36</w:t>
      </w:r>
    </w:p>
    <w:p w:rsidR="0029547B" w:rsidRPr="00400C2C" w:rsidRDefault="0029547B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00C2C">
        <w:rPr>
          <w:rFonts w:ascii="Times New Roman" w:hAnsi="Times New Roman" w:cs="Times New Roman"/>
          <w:b/>
          <w:sz w:val="24"/>
        </w:rPr>
        <w:t xml:space="preserve">Light </w:t>
      </w:r>
      <w:r w:rsidR="002264C3">
        <w:rPr>
          <w:rFonts w:ascii="Times New Roman" w:hAnsi="Times New Roman" w:cs="Times New Roman"/>
          <w:b/>
          <w:sz w:val="24"/>
        </w:rPr>
        <w:t>________________ ________________</w:t>
      </w:r>
      <w:r w:rsidRPr="00400C2C">
        <w:rPr>
          <w:rFonts w:ascii="Times New Roman" w:hAnsi="Times New Roman" w:cs="Times New Roman"/>
          <w:b/>
          <w:sz w:val="24"/>
        </w:rPr>
        <w:t xml:space="preserve"> </w:t>
      </w:r>
      <w:r w:rsidR="00CE083B">
        <w:rPr>
          <w:rFonts w:ascii="Times New Roman" w:hAnsi="Times New Roman" w:cs="Times New Roman"/>
          <w:b/>
          <w:sz w:val="24"/>
        </w:rPr>
        <w:t xml:space="preserve">and </w:t>
      </w:r>
      <w:r w:rsidR="002264C3">
        <w:rPr>
          <w:rFonts w:ascii="Times New Roman" w:hAnsi="Times New Roman" w:cs="Times New Roman"/>
          <w:b/>
          <w:sz w:val="24"/>
        </w:rPr>
        <w:t>________________</w:t>
      </w:r>
      <w:r w:rsidR="00CE083B">
        <w:rPr>
          <w:rFonts w:ascii="Times New Roman" w:hAnsi="Times New Roman" w:cs="Times New Roman"/>
          <w:b/>
          <w:sz w:val="24"/>
        </w:rPr>
        <w:t>.</w:t>
      </w:r>
    </w:p>
    <w:p w:rsidR="0029547B" w:rsidRPr="002264C3" w:rsidRDefault="00CE083B" w:rsidP="002264C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Isaiah 1:18</w:t>
      </w:r>
    </w:p>
    <w:p w:rsidR="00CE083B" w:rsidRPr="002264C3" w:rsidRDefault="00CE083B" w:rsidP="002264C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I John 1:7</w:t>
      </w:r>
    </w:p>
    <w:p w:rsidR="009866B2" w:rsidRPr="002264C3" w:rsidRDefault="009866B2" w:rsidP="002264C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1:12, 13</w:t>
      </w:r>
    </w:p>
    <w:p w:rsidR="009866B2" w:rsidRPr="002264C3" w:rsidRDefault="009866B2" w:rsidP="002264C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Acts 26:18</w:t>
      </w:r>
    </w:p>
    <w:p w:rsidR="0029547B" w:rsidRPr="00731D2B" w:rsidRDefault="00CE083B" w:rsidP="00110E3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Acts 22:16</w:t>
      </w:r>
    </w:p>
    <w:p w:rsidR="0029547B" w:rsidRPr="00400C2C" w:rsidRDefault="0029547B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00C2C">
        <w:rPr>
          <w:rFonts w:ascii="Times New Roman" w:hAnsi="Times New Roman" w:cs="Times New Roman"/>
          <w:b/>
          <w:sz w:val="24"/>
        </w:rPr>
        <w:t xml:space="preserve">Light brings </w:t>
      </w:r>
      <w:r w:rsidR="002264C3">
        <w:rPr>
          <w:rFonts w:ascii="Times New Roman" w:hAnsi="Times New Roman" w:cs="Times New Roman"/>
          <w:b/>
          <w:sz w:val="24"/>
        </w:rPr>
        <w:t>___________________</w:t>
      </w:r>
      <w:r w:rsidRPr="00400C2C">
        <w:rPr>
          <w:rFonts w:ascii="Times New Roman" w:hAnsi="Times New Roman" w:cs="Times New Roman"/>
          <w:b/>
          <w:sz w:val="24"/>
        </w:rPr>
        <w:t>.</w:t>
      </w:r>
    </w:p>
    <w:p w:rsidR="0029547B" w:rsidRPr="002264C3" w:rsidRDefault="0029547B" w:rsidP="002264C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Isaiah 9:1</w:t>
      </w:r>
    </w:p>
    <w:p w:rsidR="00CE083B" w:rsidRPr="002264C3" w:rsidRDefault="00CE083B" w:rsidP="002264C3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Psalm 34:18</w:t>
      </w:r>
    </w:p>
    <w:p w:rsidR="0029547B" w:rsidRPr="00731D2B" w:rsidRDefault="00CE083B" w:rsidP="00110E3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Psalm 147:3</w:t>
      </w:r>
    </w:p>
    <w:p w:rsidR="0029547B" w:rsidRPr="00400C2C" w:rsidRDefault="0029547B" w:rsidP="00110E34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00C2C">
        <w:rPr>
          <w:rFonts w:ascii="Times New Roman" w:hAnsi="Times New Roman" w:cs="Times New Roman"/>
          <w:b/>
          <w:sz w:val="24"/>
        </w:rPr>
        <w:t xml:space="preserve">Light brings </w:t>
      </w:r>
      <w:r w:rsidR="002264C3">
        <w:rPr>
          <w:rFonts w:ascii="Times New Roman" w:hAnsi="Times New Roman" w:cs="Times New Roman"/>
          <w:b/>
          <w:sz w:val="24"/>
        </w:rPr>
        <w:t>_____________________</w:t>
      </w:r>
      <w:r w:rsidR="007F7B73">
        <w:rPr>
          <w:rFonts w:ascii="Times New Roman" w:hAnsi="Times New Roman" w:cs="Times New Roman"/>
          <w:b/>
          <w:sz w:val="24"/>
        </w:rPr>
        <w:t xml:space="preserve"> and </w:t>
      </w:r>
      <w:r w:rsidR="002264C3">
        <w:rPr>
          <w:rFonts w:ascii="Times New Roman" w:hAnsi="Times New Roman" w:cs="Times New Roman"/>
          <w:b/>
          <w:sz w:val="24"/>
        </w:rPr>
        <w:t>__________________</w:t>
      </w:r>
      <w:r w:rsidRPr="00400C2C">
        <w:rPr>
          <w:rFonts w:ascii="Times New Roman" w:hAnsi="Times New Roman" w:cs="Times New Roman"/>
          <w:b/>
          <w:sz w:val="24"/>
        </w:rPr>
        <w:t>.</w:t>
      </w:r>
    </w:p>
    <w:p w:rsidR="007F7B73" w:rsidRPr="002264C3" w:rsidRDefault="007F7B73" w:rsidP="002264C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Hebrews 13:5, 6</w:t>
      </w:r>
    </w:p>
    <w:p w:rsidR="00E11AE2" w:rsidRPr="002264C3" w:rsidRDefault="00E11AE2" w:rsidP="002264C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1:14</w:t>
      </w:r>
    </w:p>
    <w:p w:rsidR="00E11AE2" w:rsidRPr="002264C3" w:rsidRDefault="00E11AE2" w:rsidP="002264C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 xml:space="preserve">John </w:t>
      </w:r>
      <w:r w:rsidR="007F7B73" w:rsidRPr="002264C3">
        <w:rPr>
          <w:rFonts w:ascii="Times New Roman" w:hAnsi="Times New Roman" w:cs="Times New Roman"/>
          <w:sz w:val="24"/>
        </w:rPr>
        <w:t>11:25, 26</w:t>
      </w:r>
    </w:p>
    <w:p w:rsidR="007F7B73" w:rsidRPr="002264C3" w:rsidRDefault="007F7B73" w:rsidP="002264C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John 6:40</w:t>
      </w:r>
    </w:p>
    <w:p w:rsidR="007F7B73" w:rsidRPr="002264C3" w:rsidRDefault="007F7B73" w:rsidP="002264C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2264C3">
        <w:rPr>
          <w:rFonts w:ascii="Times New Roman" w:hAnsi="Times New Roman" w:cs="Times New Roman"/>
          <w:sz w:val="24"/>
        </w:rPr>
        <w:t>Revelation 21:23; Revelation 22:5</w:t>
      </w:r>
    </w:p>
    <w:p w:rsidR="00110E34" w:rsidRPr="00110E34" w:rsidRDefault="00110E34" w:rsidP="00110E34">
      <w:pPr>
        <w:spacing w:after="0" w:line="24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110E34" w:rsidRPr="00110E34" w:rsidSect="002C44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540202"/>
    <w:multiLevelType w:val="hybridMultilevel"/>
    <w:tmpl w:val="BBE00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4E9160F"/>
    <w:multiLevelType w:val="hybridMultilevel"/>
    <w:tmpl w:val="ED4C25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C383B8B"/>
    <w:multiLevelType w:val="hybridMultilevel"/>
    <w:tmpl w:val="07C2D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0ED219B"/>
    <w:multiLevelType w:val="hybridMultilevel"/>
    <w:tmpl w:val="FF46E2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09B416B"/>
    <w:multiLevelType w:val="hybridMultilevel"/>
    <w:tmpl w:val="C8948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B3744C7"/>
    <w:multiLevelType w:val="hybridMultilevel"/>
    <w:tmpl w:val="7C6463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AwszCxNDO2NDW3sDRV0lEKTi0uzszPAykwrAUAFMXnKCwAAAA="/>
  </w:docVars>
  <w:rsids>
    <w:rsidRoot w:val="00110E34"/>
    <w:rsid w:val="00110E34"/>
    <w:rsid w:val="002264C3"/>
    <w:rsid w:val="00243CB4"/>
    <w:rsid w:val="0029547B"/>
    <w:rsid w:val="002C4450"/>
    <w:rsid w:val="00400C2C"/>
    <w:rsid w:val="006B00CA"/>
    <w:rsid w:val="00704504"/>
    <w:rsid w:val="00731D2B"/>
    <w:rsid w:val="007A1AE1"/>
    <w:rsid w:val="007F7B73"/>
    <w:rsid w:val="009866B2"/>
    <w:rsid w:val="00CE083B"/>
    <w:rsid w:val="00D92984"/>
    <w:rsid w:val="00E11AE2"/>
    <w:rsid w:val="00E86E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44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64C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ssell</dc:creator>
  <cp:lastModifiedBy>Windows User</cp:lastModifiedBy>
  <cp:revision>2</cp:revision>
  <cp:lastPrinted>2018-11-29T19:52:00Z</cp:lastPrinted>
  <dcterms:created xsi:type="dcterms:W3CDTF">2018-11-30T16:23:00Z</dcterms:created>
  <dcterms:modified xsi:type="dcterms:W3CDTF">2018-11-30T16:23:00Z</dcterms:modified>
</cp:coreProperties>
</file>